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07F6022" w:rsidR="00157C80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07C1880E" w14:textId="07CD192D" w:rsidR="00157C80" w:rsidRDefault="00157C80" w:rsidP="00EA69BC">
      <w:r w:rsidRPr="007146B9">
        <w:t>601 Huangpu W Ave</w:t>
      </w:r>
      <w:r>
        <w:t>, Guangzhou</w:t>
      </w:r>
      <w:r w:rsidRPr="007146B9">
        <w:t>, China</w:t>
      </w:r>
      <w:r>
        <w:t xml:space="preserve">           </w:t>
      </w:r>
      <w:r w:rsidRPr="00157C80">
        <w:rPr>
          <w:i/>
        </w:rPr>
        <w:t>P</w:t>
      </w:r>
      <w:r>
        <w:rPr>
          <w:i/>
        </w:rPr>
        <w:t>ersonal 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a4"/>
          </w:rPr>
          <w:t>www.zhilianglin.com</w:t>
        </w:r>
      </w:hyperlink>
    </w:p>
    <w:p w14:paraId="05619D85" w14:textId="77777777" w:rsidR="009D3099" w:rsidRDefault="009D3099" w:rsidP="00EA69BC">
      <w:pPr>
        <w:rPr>
          <w:b/>
        </w:rPr>
      </w:pPr>
      <w:bookmarkStart w:id="0" w:name="_GoBack"/>
      <w:bookmarkEnd w:id="0"/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616946A4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Expected 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77777777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>nformation, 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6217548A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01E7267F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4E0A99">
        <w:rPr>
          <w:i/>
        </w:rPr>
        <w:t xml:space="preserve">Your </w:t>
      </w:r>
      <w:proofErr w:type="gramStart"/>
      <w:r w:rsidRPr="004E0A99">
        <w:rPr>
          <w:i/>
        </w:rPr>
        <w:t>friends</w:t>
      </w:r>
      <w:proofErr w:type="gramEnd"/>
      <w:r w:rsidRPr="004E0A99">
        <w:rPr>
          <w:i/>
        </w:rPr>
        <w:t xml:space="preserve"> matter: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77777777" w:rsidR="009D3099" w:rsidRDefault="009D3099" w:rsidP="00EA69BC">
      <w:pPr>
        <w:rPr>
          <w:b/>
        </w:rPr>
      </w:pPr>
      <w:r>
        <w:rPr>
          <w:b/>
        </w:rPr>
        <w:t>Conference Paper</w:t>
      </w:r>
    </w:p>
    <w:p w14:paraId="2D37B37E" w14:textId="5BB6944E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</w:t>
      </w:r>
      <w:r w:rsidR="00D13DB8" w:rsidRPr="00D13DB8">
        <w:lastRenderedPageBreak/>
        <w:t>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1906D816" w14:textId="6CB31E0F" w:rsidR="00655B2F" w:rsidRPr="00A8246F" w:rsidRDefault="006626FE" w:rsidP="005B27BA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="00890AC2" w:rsidRPr="00890AC2">
        <w:t xml:space="preserve"> Yuting Zhang</w:t>
      </w:r>
      <w:r w:rsidR="00442313">
        <w:t>.,</w:t>
      </w:r>
      <w:r w:rsidRPr="006626FE">
        <w:t xml:space="preserve"> &amp;</w:t>
      </w:r>
      <w:r w:rsidR="00890AC2">
        <w:t xml:space="preserve"> </w:t>
      </w:r>
      <w:r w:rsidR="00890AC2" w:rsidRPr="00890AC2">
        <w:t>Guangchao Charles Feng</w:t>
      </w:r>
      <w:r>
        <w:rPr>
          <w:rFonts w:hint="eastAsia"/>
        </w:rPr>
        <w:t>.</w:t>
      </w:r>
      <w:r w:rsidR="002028F2">
        <w:t xml:space="preserve"> (2019, May)</w:t>
      </w:r>
      <w:r>
        <w:rPr>
          <w:rFonts w:hint="eastAsia"/>
        </w:rPr>
        <w:t xml:space="preserve"> </w:t>
      </w:r>
      <w:r w:rsidR="0018270D" w:rsidRPr="0018270D">
        <w:rPr>
          <w:i/>
        </w:rPr>
        <w:t>Determinants of technology acceptance: Two modeling-based meta-analytic reviews</w:t>
      </w:r>
      <w:r w:rsidR="00CF6F87">
        <w:rPr>
          <w:i/>
        </w:rPr>
        <w:t>.</w:t>
      </w:r>
      <w:r w:rsidR="0018270D" w:rsidRPr="0018270D">
        <w:rPr>
          <w:i/>
        </w:rPr>
        <w:t xml:space="preserve"> </w:t>
      </w:r>
      <w:r w:rsidR="00CF6F87">
        <w:t xml:space="preserve">Paper </w:t>
      </w:r>
      <w:r w:rsidR="00A32BE6" w:rsidRPr="00A32BE6">
        <w:rPr>
          <w:u w:val="single"/>
        </w:rPr>
        <w:t>accepted</w:t>
      </w:r>
      <w:r w:rsidR="00CF6F87">
        <w:t xml:space="preserve"> </w:t>
      </w:r>
      <w:r w:rsidR="00A32BE6">
        <w:rPr>
          <w:rFonts w:hint="eastAsia"/>
        </w:rPr>
        <w:t>by</w:t>
      </w:r>
      <w:r w:rsidR="005B27BA">
        <w:t xml:space="preserve"> 69th Annual ICA Conference, Washington, D.C.</w:t>
      </w:r>
      <w:r w:rsidR="00D86424">
        <w:t xml:space="preserve">, </w:t>
      </w:r>
      <w:r w:rsidR="00D86424" w:rsidRPr="00D86424">
        <w:t>USA.</w:t>
      </w:r>
      <w:r w:rsidR="005B27BA" w:rsidRPr="00C508C0">
        <w:rPr>
          <w:b/>
          <w:i/>
        </w:rPr>
        <w:t xml:space="preserve"> 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77777777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77777777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376EB2F" w14:textId="77777777"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gUAVpxAHS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C0230"/>
    <w:rsid w:val="009D20AD"/>
    <w:rsid w:val="009D3099"/>
    <w:rsid w:val="00A01E1D"/>
    <w:rsid w:val="00A23A3F"/>
    <w:rsid w:val="00A32BE6"/>
    <w:rsid w:val="00A54636"/>
    <w:rsid w:val="00A73987"/>
    <w:rsid w:val="00A8246F"/>
    <w:rsid w:val="00AB34E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41F1E"/>
    <w:rsid w:val="00F57A67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6EC02-44EA-45AB-9B3E-FB773D573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3</Pages>
  <Words>520</Words>
  <Characters>2970</Characters>
  <Application>Microsoft Office Word</Application>
  <DocSecurity>0</DocSecurity>
  <Lines>24</Lines>
  <Paragraphs>6</Paragraphs>
  <ScaleCrop>false</ScaleCrop>
  <Company>Win10NeT.COM</Company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07</cp:revision>
  <cp:lastPrinted>2018-09-15T13:51:00Z</cp:lastPrinted>
  <dcterms:created xsi:type="dcterms:W3CDTF">2018-09-15T11:09:00Z</dcterms:created>
  <dcterms:modified xsi:type="dcterms:W3CDTF">2019-05-03T17:09:00Z</dcterms:modified>
</cp:coreProperties>
</file>